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02A0" w:rsidRDefault="008A020B" w:rsidP="00BE1A75">
      <w:pPr>
        <w:pStyle w:val="Title"/>
      </w:pPr>
      <w:r>
        <w:t>Styling of W</w:t>
      </w:r>
      <w:r w:rsidR="00BE1A75">
        <w:t>ord files for Markdown conversion</w:t>
      </w:r>
    </w:p>
    <w:p w:rsidR="008A020B" w:rsidRDefault="008A020B" w:rsidP="00272ECF">
      <w:r>
        <w:t>The three fonts used are:</w:t>
      </w:r>
    </w:p>
    <w:p w:rsidR="008A020B" w:rsidRDefault="008A020B" w:rsidP="008A020B">
      <w:pPr>
        <w:pStyle w:val="ListParagraph"/>
        <w:numPr>
          <w:ilvl w:val="0"/>
          <w:numId w:val="5"/>
        </w:numPr>
      </w:pPr>
      <w:r>
        <w:t>Calibri(Heading) – used for headings</w:t>
      </w:r>
    </w:p>
    <w:p w:rsidR="008A020B" w:rsidRDefault="008A020B" w:rsidP="008A020B">
      <w:pPr>
        <w:pStyle w:val="ListParagraph"/>
        <w:numPr>
          <w:ilvl w:val="0"/>
          <w:numId w:val="5"/>
        </w:numPr>
      </w:pPr>
      <w:r>
        <w:t>Cambria(Body) – used for body text</w:t>
      </w:r>
    </w:p>
    <w:p w:rsidR="00177F53" w:rsidRDefault="008A020B" w:rsidP="00177F53">
      <w:pPr>
        <w:pStyle w:val="ListParagraph"/>
        <w:numPr>
          <w:ilvl w:val="0"/>
          <w:numId w:val="5"/>
        </w:numPr>
      </w:pPr>
      <w:r>
        <w:t>Consolas – used for code.</w:t>
      </w:r>
    </w:p>
    <w:p w:rsidR="00EF06E4" w:rsidRDefault="00EF06E4" w:rsidP="00EF06E4"/>
    <w:p w:rsidR="00EF06E4" w:rsidRDefault="008A020B" w:rsidP="00272ECF">
      <w:pPr>
        <w:rPr>
          <w:rFonts w:cstheme="minorHAnsi"/>
          <w:noProof/>
          <w:szCs w:val="24"/>
        </w:rPr>
      </w:pPr>
      <w:bookmarkStart w:id="0" w:name="_GoBack"/>
      <w:bookmarkEnd w:id="0"/>
      <w:r w:rsidRPr="00EF06E4">
        <w:rPr>
          <w:rStyle w:val="Heading2Char"/>
        </w:rPr>
        <w:t>Headings</w:t>
      </w:r>
      <w:r w:rsidRPr="002D1A56">
        <w:t xml:space="preserve"> -  To create headings just select  the</w:t>
      </w:r>
      <w:r>
        <w:t xml:space="preserve"> segment you want to change and </w:t>
      </w:r>
      <w:r w:rsidRPr="002D1A56">
        <w:t xml:space="preserve">click heading 2 </w:t>
      </w:r>
      <w:r w:rsidR="00B516CA">
        <w:t xml:space="preserve">or heading 4 (depending of what is needed) </w:t>
      </w:r>
      <w:r w:rsidRPr="002D1A56">
        <w:t>in the style list.</w:t>
      </w:r>
      <w:r w:rsidRPr="008A020B">
        <w:rPr>
          <w:lang w:val="bg-BG"/>
        </w:rPr>
        <w:t xml:space="preserve"> </w:t>
      </w:r>
      <w:r>
        <w:t xml:space="preserve">Make sure the font size is </w:t>
      </w:r>
      <w:proofErr w:type="gramStart"/>
      <w:r>
        <w:t>Calibri(</w:t>
      </w:r>
      <w:proofErr w:type="gramEnd"/>
      <w:r>
        <w:t>Heading).</w:t>
      </w:r>
      <w:r w:rsidR="00EF06E4" w:rsidRPr="00EF06E4">
        <w:rPr>
          <w:rFonts w:cstheme="minorHAnsi"/>
          <w:noProof/>
          <w:szCs w:val="24"/>
        </w:rPr>
        <w:t xml:space="preserve"> </w:t>
      </w:r>
      <w:r w:rsidR="00EF06E4">
        <w:rPr>
          <w:rFonts w:cstheme="minorHAnsi"/>
          <w:noProof/>
          <w:szCs w:val="24"/>
        </w:rPr>
        <w:drawing>
          <wp:inline distT="0" distB="0" distL="0" distR="0" wp14:anchorId="563C172D" wp14:editId="5A520877">
            <wp:extent cx="5677535" cy="882650"/>
            <wp:effectExtent l="0" t="0" r="0" b="0"/>
            <wp:docPr id="1" name="Picture 1" descr="C:\Users\Honeywell\AppData\Local\Microsoft\Windows\INetCache\Content.Word\Screenshot (1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oneywell\AppData\Local\Microsoft\Windows\INetCache\Content.Word\Screenshot (14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7535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06E4" w:rsidRDefault="00EF06E4" w:rsidP="00272ECF"/>
    <w:p w:rsidR="00EF06E4" w:rsidRDefault="00EF06E4" w:rsidP="00272ECF"/>
    <w:p w:rsidR="0051625F" w:rsidRDefault="006C7F06" w:rsidP="0051625F">
      <w:r w:rsidRPr="00EF06E4">
        <w:rPr>
          <w:rStyle w:val="Heading2Char"/>
        </w:rPr>
        <w:t>Bold</w:t>
      </w:r>
      <w:r>
        <w:t xml:space="preserve"> -</w:t>
      </w:r>
      <w:r w:rsidR="0051625F">
        <w:t xml:space="preserve"> click the bolded </w:t>
      </w:r>
      <w:r w:rsidR="0051625F" w:rsidRPr="00421A82">
        <w:rPr>
          <w:b/>
        </w:rPr>
        <w:t>B</w:t>
      </w:r>
      <w:r w:rsidR="0051625F">
        <w:rPr>
          <w:b/>
        </w:rPr>
        <w:t xml:space="preserve"> </w:t>
      </w:r>
      <w:r w:rsidR="0051625F">
        <w:t>button under the font slider.</w:t>
      </w:r>
      <w:r w:rsidR="0051625F">
        <w:br/>
      </w:r>
      <w:r w:rsidR="0051625F" w:rsidRPr="00EF06E4">
        <w:rPr>
          <w:rStyle w:val="Heading2Char"/>
          <w:i/>
        </w:rPr>
        <w:t>Italic</w:t>
      </w:r>
      <w:r>
        <w:t xml:space="preserve"> - click </w:t>
      </w:r>
      <w:proofErr w:type="gramStart"/>
      <w:r>
        <w:t xml:space="preserve">the </w:t>
      </w:r>
      <w:r w:rsidRPr="006C7F06">
        <w:rPr>
          <w:b/>
          <w:i/>
        </w:rPr>
        <w:t>I</w:t>
      </w:r>
      <w:proofErr w:type="gramEnd"/>
      <w:r w:rsidRPr="006C7F06">
        <w:rPr>
          <w:i/>
        </w:rPr>
        <w:t xml:space="preserve"> </w:t>
      </w:r>
      <w:r>
        <w:t>button under the font slider.</w:t>
      </w:r>
    </w:p>
    <w:p w:rsidR="00EF06E4" w:rsidRDefault="00B80B0B" w:rsidP="0051625F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2.2pt;height:62.8pt">
            <v:imagedata r:id="rId8" o:title="Screenshot (15)"/>
          </v:shape>
        </w:pict>
      </w:r>
    </w:p>
    <w:p w:rsidR="00EF06E4" w:rsidRDefault="00EF06E4" w:rsidP="0051625F"/>
    <w:p w:rsidR="006C7F06" w:rsidRDefault="006C7F06" w:rsidP="006C7F06">
      <w:r w:rsidRPr="00EF06E4">
        <w:rPr>
          <w:rStyle w:val="Heading2Char"/>
        </w:rPr>
        <w:lastRenderedPageBreak/>
        <w:t>Links</w:t>
      </w:r>
      <w:r>
        <w:t xml:space="preserve"> – To add links click Insert &gt; Hyperlink. After you have set the address and text click </w:t>
      </w:r>
      <w:proofErr w:type="gramStart"/>
      <w:r w:rsidRPr="00376A6D">
        <w:rPr>
          <w:b/>
        </w:rPr>
        <w:t>First</w:t>
      </w:r>
      <w:proofErr w:type="gramEnd"/>
      <w:r>
        <w:rPr>
          <w:b/>
        </w:rPr>
        <w:t xml:space="preserve"> </w:t>
      </w:r>
      <w:r>
        <w:t>in the styles tab.</w:t>
      </w:r>
      <w:r w:rsidRPr="00B516CA">
        <w:t xml:space="preserve"> </w:t>
      </w:r>
      <w:r>
        <w:t xml:space="preserve"> </w:t>
      </w:r>
      <w:r w:rsidR="00B80B0B">
        <w:pict>
          <v:shape id="_x0000_i1026" type="#_x0000_t75" style="width:468pt;height:303.05pt">
            <v:imagedata r:id="rId9" o:title="Screenshot (17)"/>
          </v:shape>
        </w:pict>
      </w:r>
    </w:p>
    <w:p w:rsidR="0051625F" w:rsidRDefault="0051625F" w:rsidP="00272ECF"/>
    <w:p w:rsidR="00B6218F" w:rsidRDefault="00B6218F" w:rsidP="008E0AC3"/>
    <w:p w:rsidR="00EF06E4" w:rsidRDefault="00EF06E4" w:rsidP="00F14E40">
      <w:proofErr w:type="gramStart"/>
      <w:r w:rsidRPr="00F14E40">
        <w:rPr>
          <w:rStyle w:val="Heading2Char"/>
        </w:rPr>
        <w:t>NOTES  AND</w:t>
      </w:r>
      <w:proofErr w:type="gramEnd"/>
      <w:r w:rsidRPr="00F14E40">
        <w:rPr>
          <w:rStyle w:val="Heading2Char"/>
        </w:rPr>
        <w:t xml:space="preserve"> ATTENTION BLOCKS</w:t>
      </w:r>
      <w:r w:rsidR="00F14E40">
        <w:t xml:space="preserve"> – they </w:t>
      </w:r>
      <w:proofErr w:type="spellStart"/>
      <w:r w:rsidR="00F14E40">
        <w:t>wont</w:t>
      </w:r>
      <w:proofErr w:type="spellEnd"/>
      <w:r w:rsidR="00F14E40">
        <w:t xml:space="preserve"> appear properly in markdown.</w:t>
      </w:r>
    </w:p>
    <w:p w:rsidR="00B80B0B" w:rsidRDefault="00B80B0B" w:rsidP="00B80B0B">
      <w:pPr>
        <w:pStyle w:val="ListParagraph"/>
        <w:numPr>
          <w:ilvl w:val="0"/>
          <w:numId w:val="6"/>
        </w:numPr>
      </w:pPr>
      <w:r>
        <w:t>Notes are blue</w:t>
      </w:r>
    </w:p>
    <w:p w:rsidR="00B80B0B" w:rsidRDefault="00B80B0B" w:rsidP="00B80B0B">
      <w:pPr>
        <w:pStyle w:val="ListParagraph"/>
        <w:numPr>
          <w:ilvl w:val="0"/>
          <w:numId w:val="6"/>
        </w:numPr>
      </w:pPr>
      <w:r>
        <w:t>Warning/attention blocks are orange</w:t>
      </w:r>
    </w:p>
    <w:p w:rsidR="00B80B0B" w:rsidRPr="00B80B0B" w:rsidRDefault="00B80B0B" w:rsidP="00B80B0B">
      <w:pPr>
        <w:pStyle w:val="ListParagraph"/>
        <w:numPr>
          <w:ilvl w:val="0"/>
          <w:numId w:val="6"/>
        </w:numPr>
      </w:pPr>
      <w:r>
        <w:t>Tips are green</w:t>
      </w:r>
    </w:p>
    <w:p w:rsidR="00F14E40" w:rsidRPr="00F14E40" w:rsidRDefault="00F14E40" w:rsidP="001339D7">
      <w:r w:rsidRPr="00F14E40">
        <w:t>In Word they could be written like this:</w:t>
      </w:r>
    </w:p>
    <w:p w:rsidR="00F14E40" w:rsidRDefault="00F14E40" w:rsidP="001339D7">
      <w:r>
        <w:t xml:space="preserve">!!! </w:t>
      </w:r>
      <w:proofErr w:type="gramStart"/>
      <w:r>
        <w:t>note</w:t>
      </w:r>
      <w:proofErr w:type="gramEnd"/>
      <w:r>
        <w:t xml:space="preserve"> “Note title” If you would like </w:t>
      </w:r>
      <w:proofErr w:type="spellStart"/>
      <w:r>
        <w:t>manpages</w:t>
      </w:r>
      <w:proofErr w:type="spellEnd"/>
      <w:r>
        <w:t xml:space="preserve"> installed for </w:t>
      </w:r>
      <w:proofErr w:type="spellStart"/>
      <w:r>
        <w:t>MkDocs</w:t>
      </w:r>
      <w:proofErr w:type="spellEnd"/>
      <w:r>
        <w:t xml:space="preserve">, the </w:t>
      </w:r>
      <w:hyperlink r:id="rId10">
        <w:r>
          <w:rPr>
            <w:rStyle w:val="Hyperlink"/>
          </w:rPr>
          <w:t>click-man</w:t>
        </w:r>
      </w:hyperlink>
      <w:r>
        <w:t xml:space="preserve"> tool can generate and install them for you. Simply run the following commands.</w:t>
      </w:r>
    </w:p>
    <w:p w:rsidR="00F14E40" w:rsidRPr="00F14E40" w:rsidRDefault="00F14E40" w:rsidP="001339D7"/>
    <w:p w:rsidR="00F14E40" w:rsidRPr="00F14E40" w:rsidRDefault="00F14E40" w:rsidP="001339D7">
      <w:r w:rsidRPr="00F14E40">
        <w:t>But in Markdown they need to be corrected to this:</w:t>
      </w:r>
    </w:p>
    <w:p w:rsidR="00EF06E4" w:rsidRPr="00B80B0B" w:rsidRDefault="00EF06E4" w:rsidP="001339D7">
      <w:pPr>
        <w:rPr>
          <w:rStyle w:val="VerbatimChar"/>
          <w:rFonts w:asciiTheme="minorHAnsi" w:hAnsiTheme="minorHAnsi"/>
          <w:color w:val="00B0F0"/>
        </w:rPr>
      </w:pPr>
      <w:r w:rsidRPr="00B80B0B">
        <w:rPr>
          <w:rStyle w:val="VerbatimChar"/>
          <w:rFonts w:asciiTheme="minorHAnsi" w:hAnsiTheme="minorHAnsi"/>
          <w:color w:val="00B0F0"/>
        </w:rPr>
        <w:t xml:space="preserve">!!! </w:t>
      </w:r>
      <w:proofErr w:type="gramStart"/>
      <w:r w:rsidRPr="00B80B0B">
        <w:rPr>
          <w:rStyle w:val="VerbatimChar"/>
          <w:rFonts w:asciiTheme="minorHAnsi" w:hAnsiTheme="minorHAnsi"/>
          <w:color w:val="00B0F0"/>
        </w:rPr>
        <w:t>note</w:t>
      </w:r>
      <w:proofErr w:type="gramEnd"/>
      <w:r w:rsidRPr="00B80B0B">
        <w:rPr>
          <w:rStyle w:val="VerbatimChar"/>
          <w:rFonts w:asciiTheme="minorHAnsi" w:hAnsiTheme="minorHAnsi"/>
          <w:color w:val="00B0F0"/>
        </w:rPr>
        <w:t xml:space="preserve"> "Custom Title:"</w:t>
      </w:r>
      <w:r w:rsidR="00F14E40" w:rsidRPr="00B80B0B">
        <w:rPr>
          <w:color w:val="00B0F0"/>
        </w:rPr>
        <w:t xml:space="preserve"> </w:t>
      </w:r>
    </w:p>
    <w:p w:rsidR="00EF06E4" w:rsidRPr="00B80B0B" w:rsidRDefault="00EF06E4" w:rsidP="001339D7">
      <w:pPr>
        <w:rPr>
          <w:rStyle w:val="VerbatimChar"/>
          <w:rFonts w:asciiTheme="minorHAnsi" w:hAnsiTheme="minorHAnsi"/>
          <w:color w:val="00B0F0"/>
        </w:rPr>
      </w:pPr>
      <w:r w:rsidRPr="00B80B0B">
        <w:rPr>
          <w:rStyle w:val="VerbatimChar"/>
          <w:rFonts w:asciiTheme="minorHAnsi" w:hAnsiTheme="minorHAnsi"/>
          <w:color w:val="00B0F0"/>
        </w:rPr>
        <w:t xml:space="preserve">       Custom note description....</w:t>
      </w:r>
      <w:r w:rsidR="00B80B0B" w:rsidRPr="00B80B0B">
        <w:rPr>
          <w:rStyle w:val="VerbatimChar"/>
          <w:rFonts w:asciiTheme="minorHAnsi" w:hAnsiTheme="minorHAnsi"/>
          <w:color w:val="00B0F0"/>
        </w:rPr>
        <w:t xml:space="preserve">            </w:t>
      </w:r>
    </w:p>
    <w:p w:rsidR="00EF06E4" w:rsidRPr="00EF06E4" w:rsidRDefault="00EF06E4" w:rsidP="001339D7">
      <w:pPr>
        <w:rPr>
          <w:rStyle w:val="VerbatimChar"/>
          <w:rFonts w:asciiTheme="minorHAnsi" w:hAnsiTheme="minorHAnsi"/>
        </w:rPr>
      </w:pPr>
    </w:p>
    <w:p w:rsidR="00EF06E4" w:rsidRPr="00B80B0B" w:rsidRDefault="00EF06E4" w:rsidP="001339D7">
      <w:pPr>
        <w:rPr>
          <w:rStyle w:val="VerbatimChar"/>
          <w:rFonts w:asciiTheme="minorHAnsi" w:hAnsiTheme="minorHAnsi"/>
          <w:color w:val="F79646" w:themeColor="accent6"/>
        </w:rPr>
      </w:pPr>
      <w:r w:rsidRPr="00B80B0B">
        <w:rPr>
          <w:rStyle w:val="VerbatimChar"/>
          <w:rFonts w:asciiTheme="minorHAnsi" w:hAnsiTheme="minorHAnsi"/>
          <w:color w:val="F79646" w:themeColor="accent6"/>
        </w:rPr>
        <w:t xml:space="preserve">!!! </w:t>
      </w:r>
      <w:proofErr w:type="gramStart"/>
      <w:r w:rsidRPr="00B80B0B">
        <w:rPr>
          <w:rStyle w:val="VerbatimChar"/>
          <w:rFonts w:asciiTheme="minorHAnsi" w:hAnsiTheme="minorHAnsi"/>
          <w:color w:val="F79646" w:themeColor="accent6"/>
        </w:rPr>
        <w:t>warning</w:t>
      </w:r>
      <w:proofErr w:type="gramEnd"/>
      <w:r w:rsidRPr="00B80B0B">
        <w:rPr>
          <w:rStyle w:val="VerbatimChar"/>
          <w:rFonts w:asciiTheme="minorHAnsi" w:hAnsiTheme="minorHAnsi"/>
          <w:color w:val="F79646" w:themeColor="accent6"/>
        </w:rPr>
        <w:t xml:space="preserve"> "Custom Title:"</w:t>
      </w:r>
    </w:p>
    <w:p w:rsidR="00B80B0B" w:rsidRPr="00B80B0B" w:rsidRDefault="00EF06E4" w:rsidP="001339D7">
      <w:pPr>
        <w:rPr>
          <w:noProof/>
          <w:color w:val="F79646" w:themeColor="accent6"/>
        </w:rPr>
      </w:pPr>
      <w:r w:rsidRPr="00B80B0B">
        <w:rPr>
          <w:rStyle w:val="VerbatimChar"/>
          <w:rFonts w:asciiTheme="minorHAnsi" w:hAnsiTheme="minorHAnsi"/>
          <w:color w:val="F79646" w:themeColor="accent6"/>
        </w:rPr>
        <w:t xml:space="preserve">       Custom warning description....</w:t>
      </w:r>
      <w:r w:rsidR="00F14E40" w:rsidRPr="00B80B0B">
        <w:rPr>
          <w:noProof/>
          <w:color w:val="F79646" w:themeColor="accent6"/>
        </w:rPr>
        <w:t xml:space="preserve"> </w:t>
      </w:r>
    </w:p>
    <w:p w:rsidR="00B80B0B" w:rsidRDefault="00B80B0B" w:rsidP="001339D7">
      <w:pPr>
        <w:rPr>
          <w:noProof/>
        </w:rPr>
      </w:pPr>
    </w:p>
    <w:p w:rsidR="00B80B0B" w:rsidRPr="00B80B0B" w:rsidRDefault="00B80B0B" w:rsidP="00B80B0B">
      <w:pPr>
        <w:rPr>
          <w:rStyle w:val="VerbatimChar"/>
          <w:rFonts w:asciiTheme="minorHAnsi" w:hAnsiTheme="minorHAnsi"/>
          <w:noProof/>
          <w:color w:val="92D050"/>
        </w:rPr>
      </w:pPr>
      <w:r w:rsidRPr="00B80B0B">
        <w:rPr>
          <w:rStyle w:val="VerbatimChar"/>
          <w:rFonts w:asciiTheme="minorHAnsi" w:hAnsiTheme="minorHAnsi"/>
          <w:noProof/>
          <w:color w:val="92D050"/>
        </w:rPr>
        <w:t>!!!tip "Custom Title:"</w:t>
      </w:r>
    </w:p>
    <w:p w:rsidR="00B80B0B" w:rsidRPr="00B80B0B" w:rsidRDefault="00B80B0B" w:rsidP="00B80B0B">
      <w:pPr>
        <w:ind w:firstLine="720"/>
        <w:rPr>
          <w:rStyle w:val="VerbatimChar"/>
          <w:rFonts w:asciiTheme="minorHAnsi" w:hAnsiTheme="minorHAnsi"/>
          <w:noProof/>
          <w:color w:val="92D050"/>
        </w:rPr>
      </w:pPr>
      <w:r w:rsidRPr="00B80B0B">
        <w:rPr>
          <w:rStyle w:val="VerbatimChar"/>
          <w:rFonts w:asciiTheme="minorHAnsi" w:hAnsiTheme="minorHAnsi"/>
          <w:noProof/>
          <w:color w:val="92D050"/>
        </w:rPr>
        <w:t>Tip description....</w:t>
      </w:r>
    </w:p>
    <w:p w:rsidR="00F14E40" w:rsidRDefault="00AF6FD7" w:rsidP="00B6218F">
      <w:pPr>
        <w:pStyle w:val="SourceCode"/>
        <w:rPr>
          <w:rStyle w:val="VerbatimChar"/>
          <w:szCs w:val="24"/>
        </w:rPr>
      </w:pPr>
      <w:r>
        <w:rPr>
          <w:rStyle w:val="VerbatimChar"/>
          <w:szCs w:val="24"/>
        </w:rPr>
        <w:tab/>
      </w:r>
      <w:r w:rsidR="00F14E40">
        <w:rPr>
          <w:noProof/>
        </w:rPr>
        <w:drawing>
          <wp:inline distT="0" distB="0" distL="0" distR="0" wp14:anchorId="34EA0D6C" wp14:editId="1211AD79">
            <wp:extent cx="5922645" cy="1201420"/>
            <wp:effectExtent l="0" t="0" r="1905" b="0"/>
            <wp:docPr id="5" name="Picture 5" descr="C:\Users\Honeywell\AppData\Local\Microsoft\Windows\INetCache\Content.Word\Screenshot (2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Honeywell\AppData\Local\Microsoft\Windows\INetCache\Content.Word\Screenshot (20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645" cy="120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4E40">
        <w:rPr>
          <w:rStyle w:val="VerbatimChar"/>
          <w:szCs w:val="24"/>
        </w:rPr>
        <w:br/>
      </w:r>
      <w:r w:rsidR="00F14E40">
        <w:rPr>
          <w:rStyle w:val="VerbatimChar"/>
          <w:szCs w:val="24"/>
        </w:rPr>
        <w:br/>
      </w:r>
    </w:p>
    <w:p w:rsidR="00F14E40" w:rsidRPr="00F14E40" w:rsidRDefault="00F14E40" w:rsidP="001339D7">
      <w:pPr>
        <w:rPr>
          <w:rStyle w:val="VerbatimChar"/>
          <w:b/>
          <w:szCs w:val="24"/>
        </w:rPr>
      </w:pPr>
      <w:r w:rsidRPr="00F14E40">
        <w:rPr>
          <w:rStyle w:val="VerbatimChar"/>
          <w:b/>
          <w:szCs w:val="24"/>
        </w:rPr>
        <w:t>And the final result should be this:</w:t>
      </w:r>
    </w:p>
    <w:p w:rsidR="00FC1897" w:rsidRDefault="00F14E40" w:rsidP="00B6218F">
      <w:pPr>
        <w:pStyle w:val="SourceCode"/>
        <w:rPr>
          <w:rStyle w:val="VerbatimChar"/>
          <w:rFonts w:asciiTheme="minorHAnsi" w:hAnsiTheme="minorHAnsi" w:cstheme="minorHAnsi"/>
          <w:szCs w:val="24"/>
        </w:rPr>
      </w:pPr>
      <w:r>
        <w:rPr>
          <w:noProof/>
        </w:rPr>
        <w:drawing>
          <wp:inline distT="0" distB="0" distL="0" distR="0" wp14:anchorId="30A93BCF" wp14:editId="676848CB">
            <wp:extent cx="5943600" cy="797560"/>
            <wp:effectExtent l="0" t="0" r="0" b="2540"/>
            <wp:docPr id="4" name="Picture 4" descr="C:\Users\Honeywell\AppData\Local\Microsoft\Windows\INetCache\Content.Word\Screenshot (1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Honeywell\AppData\Local\Microsoft\Windows\INetCache\Content.Word\Screenshot (19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6E68" w:rsidRDefault="002A6E68" w:rsidP="00B6218F">
      <w:pPr>
        <w:pStyle w:val="SourceCode"/>
        <w:rPr>
          <w:rStyle w:val="VerbatimChar"/>
          <w:rFonts w:asciiTheme="minorHAnsi" w:hAnsiTheme="minorHAnsi" w:cstheme="minorHAnsi"/>
          <w:szCs w:val="24"/>
        </w:rPr>
      </w:pPr>
    </w:p>
    <w:p w:rsidR="002A6E68" w:rsidRDefault="005F1EFE" w:rsidP="005F1EFE">
      <w:pPr>
        <w:pStyle w:val="Heading2"/>
        <w:rPr>
          <w:rStyle w:val="VerbatimChar"/>
          <w:rFonts w:cstheme="minorHAnsi"/>
          <w:szCs w:val="24"/>
        </w:rPr>
      </w:pPr>
      <w:r>
        <w:rPr>
          <w:rStyle w:val="VerbatimChar"/>
          <w:rFonts w:cstheme="minorHAnsi"/>
          <w:szCs w:val="24"/>
        </w:rPr>
        <w:t xml:space="preserve">Red highlighting words </w:t>
      </w:r>
    </w:p>
    <w:p w:rsidR="005F1EFE" w:rsidRPr="005F1EFE" w:rsidRDefault="005F1EFE" w:rsidP="005F1EFE">
      <w:r>
        <w:t xml:space="preserve">This will have to be done in Markdown as well. </w:t>
      </w:r>
      <w:proofErr w:type="gramStart"/>
      <w:r>
        <w:t>Because it’s unreliable.</w:t>
      </w:r>
      <w:proofErr w:type="gramEnd"/>
    </w:p>
    <w:p w:rsidR="005F1EFE" w:rsidRPr="005F1EFE" w:rsidRDefault="005F1EFE" w:rsidP="005F1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F1EFE">
        <w:rPr>
          <w:rFonts w:ascii="Consolas" w:eastAsia="Times New Roman" w:hAnsi="Consolas" w:cs="Times New Roman"/>
          <w:color w:val="6796E6"/>
          <w:sz w:val="21"/>
          <w:szCs w:val="21"/>
        </w:rPr>
        <w:t>*</w:t>
      </w:r>
      <w:r w:rsidRPr="005F1E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F1EFE">
        <w:rPr>
          <w:rFonts w:ascii="Consolas" w:eastAsia="Times New Roman" w:hAnsi="Consolas" w:cs="Times New Roman"/>
          <w:color w:val="CE9178"/>
          <w:sz w:val="21"/>
          <w:szCs w:val="21"/>
        </w:rPr>
        <w:t>`Content Items`</w:t>
      </w:r>
      <w:r w:rsidRPr="005F1E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a single piece of content.</w:t>
      </w:r>
      <w:proofErr w:type="gramEnd"/>
    </w:p>
    <w:p w:rsidR="005F1EFE" w:rsidRPr="005F1EFE" w:rsidRDefault="005F1EFE" w:rsidP="005F1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1EFE">
        <w:rPr>
          <w:rFonts w:ascii="Consolas" w:eastAsia="Times New Roman" w:hAnsi="Consolas" w:cs="Times New Roman"/>
          <w:color w:val="6796E6"/>
          <w:sz w:val="21"/>
          <w:szCs w:val="21"/>
        </w:rPr>
        <w:t>*</w:t>
      </w:r>
      <w:r w:rsidRPr="005F1E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F1EFE">
        <w:rPr>
          <w:rFonts w:ascii="Consolas" w:eastAsia="Times New Roman" w:hAnsi="Consolas" w:cs="Times New Roman"/>
          <w:color w:val="CE9178"/>
          <w:sz w:val="21"/>
          <w:szCs w:val="21"/>
        </w:rPr>
        <w:t>`Content Types`</w:t>
      </w:r>
      <w:r w:rsidRPr="005F1E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lists the different types of content that can be created.</w:t>
      </w:r>
    </w:p>
    <w:p w:rsidR="005F1EFE" w:rsidRPr="005F1EFE" w:rsidRDefault="005F1EFE" w:rsidP="005F1E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1EFE">
        <w:rPr>
          <w:rFonts w:ascii="Consolas" w:eastAsia="Times New Roman" w:hAnsi="Consolas" w:cs="Times New Roman"/>
          <w:color w:val="6796E6"/>
          <w:sz w:val="21"/>
          <w:szCs w:val="21"/>
        </w:rPr>
        <w:t>*</w:t>
      </w:r>
      <w:r w:rsidRPr="005F1E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F1EFE">
        <w:rPr>
          <w:rFonts w:ascii="Consolas" w:eastAsia="Times New Roman" w:hAnsi="Consolas" w:cs="Times New Roman"/>
          <w:color w:val="CE9178"/>
          <w:sz w:val="21"/>
          <w:szCs w:val="21"/>
        </w:rPr>
        <w:t>`Content Parts`</w:t>
      </w:r>
      <w:r w:rsidRPr="005F1E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build a specific coherent behavior and that can be reused </w:t>
      </w:r>
    </w:p>
    <w:p w:rsidR="005F1EFE" w:rsidRPr="005F1EFE" w:rsidRDefault="005F1EFE" w:rsidP="005F1EFE"/>
    <w:p w:rsidR="00C529EE" w:rsidRDefault="005F1EFE" w:rsidP="00B6218F">
      <w:pPr>
        <w:pStyle w:val="SourceCode"/>
        <w:rPr>
          <w:rStyle w:val="VerbatimChar"/>
          <w:rFonts w:cstheme="minorHAnsi"/>
          <w:szCs w:val="24"/>
        </w:rPr>
      </w:pPr>
      <w:r>
        <w:rPr>
          <w:rStyle w:val="VerbatimChar"/>
          <w:rFonts w:cstheme="minorHAnsi"/>
          <w:szCs w:val="24"/>
        </w:rPr>
        <w:t>Highlighting words in this specific way is done with the use of the back quotes “``”.</w:t>
      </w:r>
    </w:p>
    <w:p w:rsidR="005F1EFE" w:rsidRDefault="005F1EFE" w:rsidP="00B6218F">
      <w:pPr>
        <w:pStyle w:val="SourceCode"/>
        <w:rPr>
          <w:rStyle w:val="VerbatimChar"/>
          <w:rFonts w:cstheme="minorHAnsi"/>
          <w:szCs w:val="24"/>
        </w:rPr>
      </w:pPr>
    </w:p>
    <w:p w:rsidR="005F1EFE" w:rsidRDefault="005F1EFE" w:rsidP="00B6218F">
      <w:pPr>
        <w:pStyle w:val="SourceCode"/>
        <w:rPr>
          <w:rStyle w:val="VerbatimChar"/>
          <w:rFonts w:cstheme="minorHAnsi"/>
          <w:szCs w:val="24"/>
        </w:rPr>
      </w:pPr>
    </w:p>
    <w:p w:rsidR="005F1EFE" w:rsidRDefault="005F1EFE" w:rsidP="005F1EFE">
      <w:pPr>
        <w:pStyle w:val="Heading2"/>
        <w:rPr>
          <w:rStyle w:val="VerbatimChar"/>
          <w:rFonts w:cstheme="minorHAnsi"/>
          <w:szCs w:val="24"/>
        </w:rPr>
      </w:pPr>
      <w:r>
        <w:rPr>
          <w:rStyle w:val="VerbatimChar"/>
          <w:rFonts w:cstheme="minorHAnsi"/>
          <w:szCs w:val="24"/>
        </w:rPr>
        <w:t>Code Block</w:t>
      </w:r>
    </w:p>
    <w:p w:rsidR="005F1EFE" w:rsidRDefault="005F1EFE" w:rsidP="005F1EFE">
      <w:proofErr w:type="gramStart"/>
      <w:r>
        <w:t>Again done in Markdown due to unreliability.</w:t>
      </w:r>
      <w:proofErr w:type="gramEnd"/>
    </w:p>
    <w:p w:rsidR="005F1EFE" w:rsidRDefault="005F1EFE" w:rsidP="005F1EFE">
      <w:pPr>
        <w:spacing w:after="0"/>
        <w:jc w:val="both"/>
        <w:rPr>
          <w:rFonts w:ascii="Courier New" w:hAnsi="Courier New" w:cs="Courier New"/>
          <w:noProof/>
          <w:sz w:val="18"/>
          <w:szCs w:val="18"/>
        </w:rPr>
      </w:pPr>
      <w:r>
        <w:rPr>
          <w:rFonts w:ascii="Courier New" w:hAnsi="Courier New" w:cs="Courier New"/>
          <w:noProof/>
          <w:sz w:val="18"/>
          <w:szCs w:val="18"/>
        </w:rPr>
        <w:lastRenderedPageBreak/>
        <w:t>``There is a literal backtick (`) here.``</w:t>
      </w:r>
    </w:p>
    <w:p w:rsidR="005F1EFE" w:rsidRDefault="005F1EFE" w:rsidP="005F1EFE">
      <w:pPr>
        <w:spacing w:after="0"/>
        <w:jc w:val="both"/>
        <w:rPr>
          <w:rFonts w:ascii="Courier New" w:hAnsi="Courier New" w:cs="Courier New"/>
          <w:noProof/>
          <w:sz w:val="18"/>
          <w:szCs w:val="18"/>
        </w:rPr>
      </w:pPr>
    </w:p>
    <w:p w:rsidR="005F1EFE" w:rsidRDefault="005F1EFE" w:rsidP="005F1EFE">
      <w:pPr>
        <w:spacing w:after="0"/>
        <w:jc w:val="both"/>
        <w:rPr>
          <w:rFonts w:ascii="Courier New" w:hAnsi="Courier New" w:cs="Courier New"/>
          <w:noProof/>
          <w:sz w:val="18"/>
          <w:szCs w:val="18"/>
        </w:rPr>
      </w:pPr>
      <w:r>
        <w:rPr>
          <w:rFonts w:ascii="Courier New" w:hAnsi="Courier New" w:cs="Courier New"/>
          <w:noProof/>
          <w:sz w:val="18"/>
          <w:szCs w:val="18"/>
        </w:rPr>
        <w:t xml:space="preserve">The code block is surrounded by </w:t>
      </w:r>
      <w:r>
        <w:rPr>
          <w:rStyle w:val="VerbatimChar"/>
          <w:rFonts w:cstheme="minorHAnsi"/>
          <w:szCs w:val="24"/>
        </w:rPr>
        <w:t>“`` ``” back quotes.</w:t>
      </w:r>
    </w:p>
    <w:p w:rsidR="005F1EFE" w:rsidRPr="005F1EFE" w:rsidRDefault="005F1EFE" w:rsidP="005F1EFE"/>
    <w:p w:rsidR="00F14E40" w:rsidRPr="002D27E9" w:rsidRDefault="006C681C" w:rsidP="00B6218F">
      <w:pPr>
        <w:pStyle w:val="SourceCode"/>
        <w:rPr>
          <w:rStyle w:val="VerbatimChar"/>
          <w:rFonts w:asciiTheme="minorHAnsi" w:hAnsiTheme="minorHAnsi" w:cstheme="minorHAnsi"/>
          <w:szCs w:val="24"/>
        </w:rPr>
      </w:pPr>
      <w:r>
        <w:rPr>
          <w:rStyle w:val="VerbatimChar"/>
          <w:rFonts w:asciiTheme="minorHAnsi" w:hAnsiTheme="minorHAnsi" w:cstheme="minorHAnsi"/>
          <w:szCs w:val="24"/>
        </w:rPr>
        <w:tab/>
      </w:r>
    </w:p>
    <w:sectPr w:rsidR="00F14E40" w:rsidRPr="002D27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CF5841"/>
    <w:multiLevelType w:val="hybridMultilevel"/>
    <w:tmpl w:val="6C6A9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0C7977"/>
    <w:multiLevelType w:val="hybridMultilevel"/>
    <w:tmpl w:val="291ED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78317E"/>
    <w:multiLevelType w:val="hybridMultilevel"/>
    <w:tmpl w:val="D584A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3228D0"/>
    <w:multiLevelType w:val="hybridMultilevel"/>
    <w:tmpl w:val="FB521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457FE3"/>
    <w:multiLevelType w:val="hybridMultilevel"/>
    <w:tmpl w:val="58040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FEF01EB"/>
    <w:multiLevelType w:val="hybridMultilevel"/>
    <w:tmpl w:val="AA448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E1A75"/>
    <w:rsid w:val="00040F35"/>
    <w:rsid w:val="00054657"/>
    <w:rsid w:val="000709DD"/>
    <w:rsid w:val="000A7E19"/>
    <w:rsid w:val="000B3F08"/>
    <w:rsid w:val="000B7F7D"/>
    <w:rsid w:val="000C5426"/>
    <w:rsid w:val="000D3490"/>
    <w:rsid w:val="000F6C1B"/>
    <w:rsid w:val="00117622"/>
    <w:rsid w:val="001207DC"/>
    <w:rsid w:val="001270C7"/>
    <w:rsid w:val="001339D7"/>
    <w:rsid w:val="00157CB3"/>
    <w:rsid w:val="00172F63"/>
    <w:rsid w:val="001773E6"/>
    <w:rsid w:val="00177F53"/>
    <w:rsid w:val="00180010"/>
    <w:rsid w:val="001B271F"/>
    <w:rsid w:val="001D35D9"/>
    <w:rsid w:val="001F020B"/>
    <w:rsid w:val="001F2D12"/>
    <w:rsid w:val="00212076"/>
    <w:rsid w:val="00272ECF"/>
    <w:rsid w:val="0029436E"/>
    <w:rsid w:val="002A03A0"/>
    <w:rsid w:val="002A3A85"/>
    <w:rsid w:val="002A6E68"/>
    <w:rsid w:val="002B1198"/>
    <w:rsid w:val="002B4517"/>
    <w:rsid w:val="002D1A56"/>
    <w:rsid w:val="002D27E9"/>
    <w:rsid w:val="002F62EF"/>
    <w:rsid w:val="00307C2B"/>
    <w:rsid w:val="00314756"/>
    <w:rsid w:val="00321C1A"/>
    <w:rsid w:val="00325B96"/>
    <w:rsid w:val="003320F3"/>
    <w:rsid w:val="00376A6D"/>
    <w:rsid w:val="003A74E9"/>
    <w:rsid w:val="003E5A33"/>
    <w:rsid w:val="00421A82"/>
    <w:rsid w:val="0042515B"/>
    <w:rsid w:val="004505BF"/>
    <w:rsid w:val="00455E7D"/>
    <w:rsid w:val="00463E0C"/>
    <w:rsid w:val="00472501"/>
    <w:rsid w:val="00476FB7"/>
    <w:rsid w:val="004F3909"/>
    <w:rsid w:val="0051625F"/>
    <w:rsid w:val="00520CDA"/>
    <w:rsid w:val="00530B8E"/>
    <w:rsid w:val="00546739"/>
    <w:rsid w:val="00581AD7"/>
    <w:rsid w:val="005A5A0D"/>
    <w:rsid w:val="005B1C23"/>
    <w:rsid w:val="005C684E"/>
    <w:rsid w:val="005D0CB5"/>
    <w:rsid w:val="005E7669"/>
    <w:rsid w:val="005F1EFE"/>
    <w:rsid w:val="00621DD2"/>
    <w:rsid w:val="006365A0"/>
    <w:rsid w:val="00642DBE"/>
    <w:rsid w:val="00671BCB"/>
    <w:rsid w:val="006C681C"/>
    <w:rsid w:val="006C7F06"/>
    <w:rsid w:val="006D1D17"/>
    <w:rsid w:val="00751080"/>
    <w:rsid w:val="0075126E"/>
    <w:rsid w:val="0076790C"/>
    <w:rsid w:val="00832E3F"/>
    <w:rsid w:val="00846E6E"/>
    <w:rsid w:val="00847747"/>
    <w:rsid w:val="00883FBC"/>
    <w:rsid w:val="008A020B"/>
    <w:rsid w:val="008E0AC3"/>
    <w:rsid w:val="008F0CD7"/>
    <w:rsid w:val="00946E8B"/>
    <w:rsid w:val="00965028"/>
    <w:rsid w:val="009661E7"/>
    <w:rsid w:val="00997F62"/>
    <w:rsid w:val="009A3FA3"/>
    <w:rsid w:val="009C14DC"/>
    <w:rsid w:val="009C17EE"/>
    <w:rsid w:val="009D6E73"/>
    <w:rsid w:val="009D7460"/>
    <w:rsid w:val="009F450E"/>
    <w:rsid w:val="00A31B16"/>
    <w:rsid w:val="00A7341E"/>
    <w:rsid w:val="00AE1729"/>
    <w:rsid w:val="00AE6471"/>
    <w:rsid w:val="00AF6FD7"/>
    <w:rsid w:val="00B17850"/>
    <w:rsid w:val="00B516CA"/>
    <w:rsid w:val="00B574F1"/>
    <w:rsid w:val="00B6218F"/>
    <w:rsid w:val="00B63744"/>
    <w:rsid w:val="00B80B0B"/>
    <w:rsid w:val="00BC03FF"/>
    <w:rsid w:val="00BD55FC"/>
    <w:rsid w:val="00BE1A75"/>
    <w:rsid w:val="00BF3EDC"/>
    <w:rsid w:val="00C529EE"/>
    <w:rsid w:val="00C609FF"/>
    <w:rsid w:val="00C80D09"/>
    <w:rsid w:val="00C81DF7"/>
    <w:rsid w:val="00C8710E"/>
    <w:rsid w:val="00CA40D3"/>
    <w:rsid w:val="00CC19D8"/>
    <w:rsid w:val="00D345D6"/>
    <w:rsid w:val="00D35382"/>
    <w:rsid w:val="00D44CE2"/>
    <w:rsid w:val="00D60796"/>
    <w:rsid w:val="00D77718"/>
    <w:rsid w:val="00DA14B5"/>
    <w:rsid w:val="00DC0C18"/>
    <w:rsid w:val="00E8229E"/>
    <w:rsid w:val="00ED2398"/>
    <w:rsid w:val="00EF06E4"/>
    <w:rsid w:val="00F0099D"/>
    <w:rsid w:val="00F14E40"/>
    <w:rsid w:val="00F502A0"/>
    <w:rsid w:val="00F64A1B"/>
    <w:rsid w:val="00FC1897"/>
    <w:rsid w:val="00FD3F2F"/>
    <w:rsid w:val="00FE2123"/>
    <w:rsid w:val="00FE2D7C"/>
    <w:rsid w:val="00FF4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1A7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1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1C1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D55F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2515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E1A7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1A7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BE1A75"/>
    <w:pPr>
      <w:ind w:left="720"/>
      <w:contextualSpacing/>
    </w:pPr>
  </w:style>
  <w:style w:type="paragraph" w:styleId="NoSpacing">
    <w:name w:val="No Spacing"/>
    <w:uiPriority w:val="1"/>
    <w:qFormat/>
    <w:rsid w:val="00BE1A7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E1A7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E1A7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VerbatimChar">
    <w:name w:val="Verbatim Char"/>
    <w:basedOn w:val="DefaultParagraphFont"/>
    <w:link w:val="SourceCode"/>
    <w:rsid w:val="00BE1A7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BE1A75"/>
    <w:pPr>
      <w:wordWrap w:val="0"/>
      <w:spacing w:line="240" w:lineRule="auto"/>
    </w:pPr>
    <w:rPr>
      <w:rFonts w:ascii="Consolas" w:hAnsi="Consolas"/>
    </w:rPr>
  </w:style>
  <w:style w:type="character" w:customStyle="1" w:styleId="Heading3Char">
    <w:name w:val="Heading 3 Char"/>
    <w:basedOn w:val="DefaultParagraphFont"/>
    <w:link w:val="Heading3"/>
    <w:uiPriority w:val="9"/>
    <w:rsid w:val="00321C1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BD55F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42515B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42515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515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2515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42515B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42515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2515B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42515B"/>
    <w:rPr>
      <w:b/>
      <w:bCs/>
    </w:rPr>
  </w:style>
  <w:style w:type="paragraph" w:customStyle="1" w:styleId="first">
    <w:name w:val="first"/>
    <w:basedOn w:val="Subtitle"/>
    <w:qFormat/>
    <w:rsid w:val="00F64A1B"/>
  </w:style>
  <w:style w:type="paragraph" w:customStyle="1" w:styleId="FirstParagraph">
    <w:name w:val="First Paragraph"/>
    <w:basedOn w:val="BodyText"/>
    <w:next w:val="BodyText"/>
    <w:qFormat/>
    <w:rsid w:val="00FE2D7C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E2D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E2D7C"/>
  </w:style>
  <w:style w:type="paragraph" w:styleId="BalloonText">
    <w:name w:val="Balloon Text"/>
    <w:basedOn w:val="Normal"/>
    <w:link w:val="BalloonTextChar"/>
    <w:uiPriority w:val="99"/>
    <w:semiHidden/>
    <w:unhideWhenUsed/>
    <w:rsid w:val="00B516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6C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1A7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1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1C1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D55F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2515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E1A7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E1A7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BE1A75"/>
    <w:pPr>
      <w:ind w:left="720"/>
      <w:contextualSpacing/>
    </w:pPr>
  </w:style>
  <w:style w:type="paragraph" w:styleId="NoSpacing">
    <w:name w:val="No Spacing"/>
    <w:uiPriority w:val="1"/>
    <w:qFormat/>
    <w:rsid w:val="00BE1A7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E1A7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E1A7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VerbatimChar">
    <w:name w:val="Verbatim Char"/>
    <w:basedOn w:val="DefaultParagraphFont"/>
    <w:link w:val="SourceCode"/>
    <w:rsid w:val="00BE1A7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BE1A75"/>
    <w:pPr>
      <w:wordWrap w:val="0"/>
      <w:spacing w:line="240" w:lineRule="auto"/>
    </w:pPr>
    <w:rPr>
      <w:rFonts w:ascii="Consolas" w:hAnsi="Consolas"/>
    </w:rPr>
  </w:style>
  <w:style w:type="character" w:customStyle="1" w:styleId="Heading3Char">
    <w:name w:val="Heading 3 Char"/>
    <w:basedOn w:val="DefaultParagraphFont"/>
    <w:link w:val="Heading3"/>
    <w:uiPriority w:val="9"/>
    <w:rsid w:val="00321C1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BD55F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42515B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42515B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515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2515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42515B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42515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2515B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42515B"/>
    <w:rPr>
      <w:b/>
      <w:bCs/>
    </w:rPr>
  </w:style>
  <w:style w:type="paragraph" w:customStyle="1" w:styleId="first">
    <w:name w:val="first"/>
    <w:basedOn w:val="Subtitle"/>
    <w:qFormat/>
    <w:rsid w:val="00F64A1B"/>
  </w:style>
  <w:style w:type="paragraph" w:customStyle="1" w:styleId="FirstParagraph">
    <w:name w:val="First Paragraph"/>
    <w:basedOn w:val="BodyText"/>
    <w:next w:val="BodyText"/>
    <w:qFormat/>
    <w:rsid w:val="00FE2D7C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E2D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E2D7C"/>
  </w:style>
  <w:style w:type="paragraph" w:styleId="BalloonText">
    <w:name w:val="Balloon Text"/>
    <w:basedOn w:val="Normal"/>
    <w:link w:val="BalloonTextChar"/>
    <w:uiPriority w:val="99"/>
    <w:semiHidden/>
    <w:unhideWhenUsed/>
    <w:rsid w:val="00B516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6C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82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3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3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3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0" Type="http://schemas.openxmlformats.org/officeDocument/2006/relationships/hyperlink" Target="https://github.com/click-contrib/click-man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594FA2-B526-44AD-94C2-0C42B82E6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4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neywell</dc:creator>
  <cp:lastModifiedBy>Honeywell</cp:lastModifiedBy>
  <cp:revision>123</cp:revision>
  <dcterms:created xsi:type="dcterms:W3CDTF">2019-07-01T08:47:00Z</dcterms:created>
  <dcterms:modified xsi:type="dcterms:W3CDTF">2019-07-09T06:01:00Z</dcterms:modified>
</cp:coreProperties>
</file>